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p>
    <w:bookmarkStart w:id="22" w:name="scholarship-application-letter"/>
    <w:p>
      <w:pPr>
        <w:pStyle w:val="Heading1"/>
      </w:pPr>
      <w:r>
        <w:t xml:space="preserve">SCHOLARSHIP APPLICATION LETTER</w:t>
      </w:r>
    </w:p>
    <w:p>
      <w:pPr>
        <w:pStyle w:val="FirstParagraph"/>
      </w:pPr>
      <w:r>
        <w:t xml:space="preserve">June 15, 2024</w:t>
      </w:r>
    </w:p>
    <w:p>
      <w:pPr>
        <w:pStyle w:val="BodyText"/>
      </w:pPr>
      <w:r>
        <w:t xml:space="preserve">Firefighter Scholarship Committee</w:t>
      </w:r>
    </w:p>
    <w:p>
      <w:pPr>
        <w:pStyle w:val="BodyText"/>
      </w:pPr>
      <w:r>
        <w:t xml:space="preserve">Chicago Fire Department - Academy Training Program</w:t>
      </w:r>
    </w:p>
    <w:p>
      <w:pPr>
        <w:pStyle w:val="BodyText"/>
      </w:pPr>
      <w:r>
        <w:t xml:space="preserve">301 North Franklin Street</w:t>
      </w:r>
    </w:p>
    <w:p>
      <w:pPr>
        <w:pStyle w:val="BodyText"/>
      </w:pPr>
      <w:r>
        <w:t xml:space="preserve">Chicago, IL 60606</w:t>
      </w:r>
    </w:p>
    <w:bookmarkStart w:id="21" w:name="Xa17c5961569729ef96ccb860b99985d9630bd58"/>
    <w:p>
      <w:pPr>
        <w:pStyle w:val="Heading2"/>
      </w:pPr>
      <w:r>
        <w:t xml:space="preserve">Dedicated Service to the Community of Chicago, United States</w:t>
      </w:r>
    </w:p>
    <w:p>
      <w:pPr>
        <w:pStyle w:val="FirstParagraph"/>
      </w:pPr>
      <w:r>
        <w:t xml:space="preserve">Dear Scholarship Committee,</w:t>
      </w:r>
    </w:p>
    <w:p>
      <w:pPr>
        <w:pStyle w:val="BodyText"/>
      </w:pPr>
      <w:r>
        <w:t xml:space="preserve">As I prepare to embark on my journey toward becoming a sworn Firefighter in the City of Chicago, I am writing this Scholarship Application Letter with profound respect for your mission to cultivate exceptional emergency responders who serve our communities with unwavering courage. My aspiration transcends mere career advancement; it is rooted in a lifelong commitment to protect and uplift the residents of United States Chicago—a city where every neighborhood has its own heartbeat, stories, and vulnerabilities that demand skilled, compassionate Firefighters.</w:t>
      </w:r>
    </w:p>
    <w:p>
      <w:pPr>
        <w:pStyle w:val="BodyText"/>
      </w:pPr>
      <w:r>
        <w:t xml:space="preserve">Growing up just two blocks from the bustling intersection of Damen Avenue and Division Street in Chicago's Pilsen neighborhood, I witnessed firsthand how emergency services transform moments of crisis into opportunities for community resilience. At age 14, while participating in the Chicago Fire Department’s Youth Fire Academy, I learned that a Firefighter isn't merely someone who extinguishes flames—they are a medical first responder, a family counselor after tragedies, and a guardian of public trust. During my time as an emergency medical technician (EMT) with the Chicago Transit Authority's EMS program for three years, I responded to over 150 critical incidents across diverse neighborhoods—from the high-rises of the Near North Side to the historic brownstones of Bronzeville. Each call reinforced my conviction that firefighting in United States Chicago requires not only technical skill but deep cultural understanding and unwavering dedication.</w:t>
      </w:r>
    </w:p>
    <w:p>
      <w:pPr>
        <w:pStyle w:val="BodyText"/>
      </w:pPr>
      <w:r>
        <w:t xml:space="preserve">The challenges facing Firefighters in our city are unique and demanding. With over 2.7 million residents across 224 square miles, Chicago's urban landscape presents complex hazards: aging infrastructure, high-density housing, seasonal extreme weather events, and the persistent need for community-based prevention programs. I have studied the Chicago Fire Department’s Strategic Plan (2023-2035), particularly its emphasis on "Equity in Emergency Response," and I am committed to advancing this mission. For instance, during my EMT internship at John H. Stroger Jr. Hospital, I assisted with a community health initiative targeting respiratory ailments in Chicago’s West Side—a project directly aligned with the Department's focus on proactive public health partnerships. This experience taught me that effective Firefighters must be educators, advocates, and healers—qualities I now seek to formalize through advanced training.</w:t>
      </w:r>
    </w:p>
    <w:p>
      <w:pPr>
        <w:pStyle w:val="BodyText"/>
      </w:pPr>
      <w:r>
        <w:t xml:space="preserve">My academic background complements my field experience. I am a 2023 graduate of Chicago State University with a Bachelor of Science in Public Safety Administration (GPA: 3.8/4.0), where I focused on urban emergency management and crisis communication systems. My capstone project, "Addressing Fire Response Disparities in Chicago's South Side," analyzed demographic data from the City’s Open Data Portal to identify underserved neighborhoods requiring enhanced fire prevention resources—findings that were shared with the Chicago Department of Public Health. This research solidified my belief that becoming a Firefighter is not just a job, but a vocation demanding continuous learning and cultural humility in United States Chicago's diverse communities.</w:t>
      </w:r>
    </w:p>
    <w:p>
      <w:pPr>
        <w:pStyle w:val="BodyText"/>
      </w:pPr>
      <w:r>
        <w:t xml:space="preserve">Financial barriers, however, threaten to delay my dream of wearing the Chicago Fire Department badge. The cost of the rigorous 15-week recruit academy (including certifications for hazardous materials handling, technical rescue operations, and advanced life support) exceeds $8,500—a significant burden for a first-generation college student. This Scholarship Application Letter represents my earnest request to join your program without accruing debt that could impede my ability to serve immediately upon graduation. I have applied for city grants and partial tuition assistance from the Chicago Firefighters Union Local 2, but these cover only 60% of expenses. Your scholarship would bridge this critical gap, allowing me to focus entirely on mastering skills essential for protecting Chicago residents—such as high-rise operations in the Loop district or flood response along the Chicago River.</w:t>
      </w:r>
    </w:p>
    <w:p>
      <w:pPr>
        <w:pStyle w:val="BodyText"/>
      </w:pPr>
      <w:r>
        <w:t xml:space="preserve">What sets me apart is my community integration beyond emergency services. I volunteer weekly with "Fire Safe Communities" at Humboldt Park, teaching fire safety workshops to immigrant families in Spanish and Polish—languages spoken by 25% of Chicago’s population. Last year, I co-founded a neighborhood "Safety Buddy" initiative pairing youth volunteers with elderly residents for emergency preparedness drills, which received recognition from Alderman David Moore. These efforts reflect my understanding that a Firefighter's role extends beyond the firehouse; it requires building trust through consistent presence and cultural competence in United States Chicago’s mosaic of neighborhoods.</w:t>
      </w:r>
    </w:p>
    <w:p>
      <w:pPr>
        <w:pStyle w:val="BodyText"/>
      </w:pPr>
      <w:r>
        <w:t xml:space="preserve">I am acutely aware that Chicago Firefighters are often called upon during our city’s most vulnerable moments—from the tragic 2023 Oak Park house fire to pandemic-era medical emergencies. In those crises, it is not just technical expertise but humanity that saves lives. During the polar vortex of January 2024, I spent eight hours assisting elderly residents in my community with emergency heating access while coordinating with Fire Department units—demonstrating the very ethos of service this scholarship aims to support.</w:t>
      </w:r>
    </w:p>
    <w:p>
      <w:pPr>
        <w:pStyle w:val="BodyText"/>
      </w:pPr>
      <w:r>
        <w:t xml:space="preserve">Choosing to become a Firefighter in Chicago means choosing a legacy. Since our department’s founding in 1853, Chicago Firefighters have been pivotal in shaping our city’s identity—from rebuilding after the Great Fire of 1871 to pioneering modern emergency medical services. I am prepared to uphold this heritage with the same integrity as my role model, Captain Maria Rodriguez (Ret.), who taught me that "a true Firefighter knows their community before they know their fire hose." I promise to bring this perspective into every training exercise, every service call, and every interaction with Chicago residents.</w:t>
      </w:r>
    </w:p>
    <w:p>
      <w:pPr>
        <w:pStyle w:val="BodyText"/>
      </w:pPr>
      <w:r>
        <w:t xml:space="preserve">With this Scholarship Application Letter, I do not merely request financial support—I commit to becoming a firefighter who embodies the values of the Chicago Fire Department: courage in action, compassion in service, and unwavering dedication to our city. The United States Chicago needs firefighters who understand its history and its future. I am ready to serve as one of them.</w:t>
      </w:r>
    </w:p>
    <w:p>
      <w:pPr>
        <w:pStyle w:val="BodyText"/>
      </w:pPr>
      <w:r>
        <w:t xml:space="preserve">Thank you for considering my application. I welcome the opportunity to discuss how my background aligns with your scholarship goals during an interview at your convenience.</w:t>
      </w:r>
    </w:p>
    <w:p>
      <w:pPr>
        <w:pStyle w:val="BodyText"/>
      </w:pPr>
      <w:r>
        <w:t xml:space="preserve">Sincerely,</w:t>
      </w:r>
    </w:p>
    <w:bookmarkStart w:id="20" w:name="alexandra-torres"/>
    <w:p>
      <w:pPr>
        <w:pStyle w:val="Heading3"/>
      </w:pPr>
      <w:r>
        <w:t xml:space="preserve">Alexandra Torres</w:t>
      </w:r>
    </w:p>
    <w:p>
      <w:pPr>
        <w:pStyle w:val="FirstParagraph"/>
      </w:pPr>
      <w:r>
        <w:t xml:space="preserve">Chicago, IL | (773) 555-0198 | alexandrat@chicago.edu</w:t>
      </w:r>
    </w:p>
    <w:bookmarkEnd w:id="20"/>
    <w:p>
      <w:pPr>
        <w:pStyle w:val="BodyText"/>
      </w:pPr>
      <w:r>
        <w:t xml:space="preserve">This Scholarship Application Letter is written with deep respect for the tradition of service in United States Chicago. As a lifelong resident and future Firefighter, I pledge to honor this community through every breath I take on du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dc:title>
  <dc:creator/>
  <dc:language>en</dc:language>
  <cp:keywords/>
  <dcterms:created xsi:type="dcterms:W3CDTF">2026-07-24T07:10:45Z</dcterms:created>
  <dcterms:modified xsi:type="dcterms:W3CDTF">2026-07-24T07:10:45Z</dcterms:modified>
</cp:coreProperties>
</file>

<file path=docProps/custom.xml><?xml version="1.0" encoding="utf-8"?>
<Properties xmlns="http://schemas.openxmlformats.org/officeDocument/2006/custom-properties" xmlns:vt="http://schemas.openxmlformats.org/officeDocument/2006/docPropsVTypes"/>
</file>